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310A" w:rsidRDefault="00B52C33">
      <w:r>
        <w:t>TheMansion_Scenario1</w:t>
      </w:r>
    </w:p>
    <w:p w:rsidR="008E49DF" w:rsidRDefault="008E49DF" w:rsidP="00B52C33">
      <w:pPr>
        <w:spacing w:after="0"/>
      </w:pPr>
      <w:r>
        <w:t>Playable role:</w:t>
      </w:r>
    </w:p>
    <w:p w:rsidR="008E49DF" w:rsidRDefault="008E49DF" w:rsidP="00B52C33">
      <w:pPr>
        <w:spacing w:after="0"/>
      </w:pPr>
      <w:r>
        <w:t>The Maid also known Marry</w:t>
      </w:r>
    </w:p>
    <w:p w:rsidR="008E49DF" w:rsidRDefault="008E49DF" w:rsidP="00B52C33">
      <w:pPr>
        <w:spacing w:after="0"/>
      </w:pPr>
    </w:p>
    <w:p w:rsidR="00B52C33" w:rsidRDefault="004B0E37" w:rsidP="00B52C33">
      <w:pPr>
        <w:spacing w:after="0"/>
      </w:pPr>
      <w:r>
        <w:t>Level:</w:t>
      </w:r>
    </w:p>
    <w:p w:rsidR="004B0E37" w:rsidRDefault="004B0E37" w:rsidP="00B52C33">
      <w:pPr>
        <w:spacing w:after="0"/>
      </w:pPr>
      <w:r>
        <w:t>Underground</w:t>
      </w:r>
      <w:r w:rsidR="008E49DF">
        <w:t xml:space="preserve"> – 0, 4rooms</w:t>
      </w:r>
      <w:r w:rsidR="00FC27D9">
        <w:t xml:space="preserve"> Laboratory, Stock room, </w:t>
      </w:r>
      <w:r w:rsidR="00743A4F">
        <w:t>Office room</w:t>
      </w:r>
      <w:r w:rsidR="00C47182">
        <w:t xml:space="preserve"> (staircase from kitchen)</w:t>
      </w:r>
      <w:r w:rsidR="00743A4F">
        <w:t>, Security room</w:t>
      </w:r>
    </w:p>
    <w:p w:rsidR="004B0E37" w:rsidRDefault="004B0E37" w:rsidP="00B52C33">
      <w:pPr>
        <w:spacing w:after="0"/>
      </w:pPr>
      <w:r>
        <w:t xml:space="preserve">Ground </w:t>
      </w:r>
      <w:r w:rsidR="008E49DF">
        <w:t>Floor – 1, 4rooms</w:t>
      </w:r>
      <w:r w:rsidR="00684B1E">
        <w:t xml:space="preserve"> Main Lobby/Entrance, Kitchen</w:t>
      </w:r>
      <w:r w:rsidR="005345F9">
        <w:t xml:space="preserve"> (Hidden staircase to underground)</w:t>
      </w:r>
      <w:r w:rsidR="00684B1E">
        <w:t>, Dining room, Living room (staircase to upper floor)</w:t>
      </w:r>
    </w:p>
    <w:p w:rsidR="008E49DF" w:rsidRDefault="008E49DF" w:rsidP="00B52C33">
      <w:pPr>
        <w:spacing w:after="0"/>
      </w:pPr>
      <w:r>
        <w:t>Upper Floor – 2, 4rooms</w:t>
      </w:r>
      <w:r w:rsidR="00743A4F">
        <w:t xml:space="preserve"> </w:t>
      </w:r>
      <w:r w:rsidR="005345F9">
        <w:t xml:space="preserve">Bedroom, Executive office, </w:t>
      </w:r>
      <w:r w:rsidR="00C47182">
        <w:t>Bathroom, Lounge (staircase from living room)</w:t>
      </w:r>
    </w:p>
    <w:p w:rsidR="008E49DF" w:rsidRDefault="008E49DF" w:rsidP="00B52C33">
      <w:pPr>
        <w:spacing w:after="0"/>
      </w:pPr>
    </w:p>
    <w:p w:rsidR="008E49DF" w:rsidRDefault="008E49DF" w:rsidP="00B52C33">
      <w:pPr>
        <w:spacing w:after="0"/>
      </w:pPr>
      <w:r>
        <w:t>Story</w:t>
      </w:r>
    </w:p>
    <w:p w:rsidR="008E49DF" w:rsidRDefault="008E49DF" w:rsidP="008E49DF">
      <w:pPr>
        <w:spacing w:after="0"/>
        <w:jc w:val="both"/>
      </w:pPr>
      <w:r>
        <w:t>Mr. Grey has been found died in his room and The Maid “Marry” try to run from the mansion but there is no way she can do now. She need a main door key to get out of the mansion. There is must be a person that murder Mr. Grey in the mansion.</w:t>
      </w:r>
    </w:p>
    <w:p w:rsidR="00AF46FD" w:rsidRDefault="00AF46FD" w:rsidP="008E49DF">
      <w:pPr>
        <w:spacing w:after="0"/>
        <w:jc w:val="both"/>
      </w:pPr>
    </w:p>
    <w:p w:rsidR="00AF46FD" w:rsidRDefault="00AF46FD" w:rsidP="008E49DF">
      <w:pPr>
        <w:spacing w:after="0"/>
        <w:jc w:val="both"/>
      </w:pPr>
      <w:r>
        <w:t>Condition</w:t>
      </w:r>
    </w:p>
    <w:p w:rsidR="00AF46FD" w:rsidRDefault="00AF46FD" w:rsidP="008E49DF">
      <w:pPr>
        <w:spacing w:after="0"/>
        <w:jc w:val="both"/>
      </w:pPr>
      <w:r>
        <w:t>Marry just have 3 candles including the one she holds it</w:t>
      </w:r>
    </w:p>
    <w:p w:rsidR="00AF46FD" w:rsidRDefault="00AF46FD" w:rsidP="008E49DF">
      <w:pPr>
        <w:spacing w:after="0"/>
        <w:jc w:val="both"/>
      </w:pPr>
      <w:r>
        <w:t xml:space="preserve">The Mansion is blackout, that’s why Marry </w:t>
      </w:r>
      <w:proofErr w:type="gramStart"/>
      <w:r>
        <w:t>have to</w:t>
      </w:r>
      <w:proofErr w:type="gramEnd"/>
      <w:r>
        <w:t xml:space="preserve"> hold her candle</w:t>
      </w:r>
    </w:p>
    <w:p w:rsidR="00AF46FD" w:rsidRDefault="00AF46FD" w:rsidP="008E49DF">
      <w:pPr>
        <w:spacing w:after="0"/>
        <w:jc w:val="both"/>
      </w:pPr>
      <w:r>
        <w:t>Marry need to find the main door key from room to room</w:t>
      </w:r>
    </w:p>
    <w:p w:rsidR="00AF46FD" w:rsidRDefault="00AF46FD" w:rsidP="008E49DF">
      <w:pPr>
        <w:spacing w:after="0"/>
        <w:jc w:val="both"/>
      </w:pPr>
      <w:r>
        <w:t>The murder set a trap on each room</w:t>
      </w:r>
    </w:p>
    <w:p w:rsidR="00AF46FD" w:rsidRDefault="00AF46FD" w:rsidP="008E49DF">
      <w:pPr>
        <w:spacing w:after="0"/>
        <w:jc w:val="both"/>
      </w:pPr>
    </w:p>
    <w:p w:rsidR="00AF46FD" w:rsidRDefault="00AF46FD" w:rsidP="008E49DF">
      <w:pPr>
        <w:spacing w:after="0"/>
        <w:jc w:val="both"/>
      </w:pPr>
      <w:r>
        <w:t>Goal Condition</w:t>
      </w:r>
    </w:p>
    <w:p w:rsidR="00AF46FD" w:rsidRDefault="00AF46FD" w:rsidP="008E49DF">
      <w:pPr>
        <w:spacing w:after="0"/>
        <w:jc w:val="both"/>
      </w:pPr>
      <w:r>
        <w:t>Marry still have some candles</w:t>
      </w:r>
    </w:p>
    <w:p w:rsidR="00AF46FD" w:rsidRDefault="00AF46FD" w:rsidP="008E49DF">
      <w:pPr>
        <w:spacing w:after="0"/>
        <w:jc w:val="both"/>
      </w:pPr>
      <w:r>
        <w:t>Marry have the key</w:t>
      </w:r>
    </w:p>
    <w:p w:rsidR="00AF46FD" w:rsidRDefault="00AF46FD" w:rsidP="008E49DF">
      <w:pPr>
        <w:spacing w:after="0"/>
        <w:jc w:val="both"/>
      </w:pPr>
      <w:r>
        <w:t>Marry know where she need to go (or discovered room)</w:t>
      </w:r>
    </w:p>
    <w:p w:rsidR="009362A4" w:rsidRDefault="009362A4" w:rsidP="008E49DF">
      <w:pPr>
        <w:spacing w:after="0"/>
        <w:jc w:val="both"/>
      </w:pPr>
    </w:p>
    <w:p w:rsidR="009362A4" w:rsidRDefault="001D770F" w:rsidP="008E49DF">
      <w:pPr>
        <w:spacing w:after="0"/>
        <w:jc w:val="both"/>
      </w:pPr>
      <w:r>
        <w:t>Lose Condition</w:t>
      </w:r>
    </w:p>
    <w:p w:rsidR="0068712C" w:rsidRDefault="0068712C" w:rsidP="008E49DF">
      <w:pPr>
        <w:spacing w:after="0"/>
        <w:jc w:val="both"/>
      </w:pPr>
      <w:r>
        <w:t>Marry run out of candles</w:t>
      </w:r>
    </w:p>
    <w:p w:rsidR="0068712C" w:rsidRDefault="0068712C">
      <w:r>
        <w:br w:type="page"/>
      </w:r>
    </w:p>
    <w:p w:rsidR="005723A7" w:rsidRDefault="005B0770" w:rsidP="008E49DF">
      <w:pPr>
        <w:spacing w:after="0"/>
        <w:jc w:val="both"/>
      </w:pPr>
      <w:r>
        <w:lastRenderedPageBreak/>
        <w:t>1</w:t>
      </w:r>
      <w:r w:rsidR="0095409D">
        <w:t xml:space="preserve"> - Underground level</w:t>
      </w:r>
    </w:p>
    <w:p w:rsidR="00FE60E3" w:rsidRDefault="00FE60E3" w:rsidP="008E49DF">
      <w:pPr>
        <w:spacing w:after="0"/>
        <w:jc w:val="both"/>
      </w:pPr>
    </w:p>
    <w:p w:rsidR="002A20AD" w:rsidRDefault="00100274" w:rsidP="005E37AD">
      <w:pPr>
        <w:spacing w:after="0"/>
      </w:pPr>
      <w:r>
        <w:t>1</w:t>
      </w:r>
      <w:r w:rsidR="005E37AD">
        <w:t>0-Office</w:t>
      </w:r>
      <w:r w:rsidR="002A20AD">
        <w:t xml:space="preserve"> room (staircase from kitchen)</w:t>
      </w:r>
    </w:p>
    <w:p w:rsidR="002A20AD" w:rsidRDefault="00615497" w:rsidP="005E37AD">
      <w:pPr>
        <w:spacing w:after="0"/>
      </w:pPr>
      <w:r>
        <w:t>11</w:t>
      </w:r>
      <w:r w:rsidR="002A20AD">
        <w:t>-Security room</w:t>
      </w:r>
    </w:p>
    <w:p w:rsidR="002A20AD" w:rsidRDefault="00615497" w:rsidP="005E37AD">
      <w:pPr>
        <w:spacing w:after="0"/>
      </w:pPr>
      <w:r>
        <w:t>12</w:t>
      </w:r>
      <w:r w:rsidR="002A20AD">
        <w:t>-Laboratory</w:t>
      </w:r>
    </w:p>
    <w:p w:rsidR="005E37AD" w:rsidRDefault="00615497" w:rsidP="005E37AD">
      <w:pPr>
        <w:spacing w:after="0"/>
      </w:pPr>
      <w:r>
        <w:t>13</w:t>
      </w:r>
      <w:r w:rsidR="00464F4E">
        <w:t>-Storage</w:t>
      </w:r>
      <w:r w:rsidR="005E37AD">
        <w:t xml:space="preserve"> room</w:t>
      </w:r>
    </w:p>
    <w:p w:rsidR="0095409D" w:rsidRDefault="0095409D" w:rsidP="008E49DF">
      <w:pPr>
        <w:spacing w:after="0"/>
        <w:jc w:val="both"/>
      </w:pPr>
    </w:p>
    <w:p w:rsidR="00AF46FD" w:rsidRDefault="00E4330A" w:rsidP="008E49DF">
      <w:pPr>
        <w:spacing w:after="0"/>
        <w:jc w:val="both"/>
      </w:pPr>
      <w:r w:rsidRPr="009B7D11">
        <w:rPr>
          <w:highlight w:val="green"/>
        </w:rPr>
        <w:t>1</w:t>
      </w:r>
      <w:r w:rsidR="005B0770">
        <w:rPr>
          <w:highlight w:val="green"/>
        </w:rPr>
        <w:t>0</w:t>
      </w:r>
      <w:r w:rsidR="005E37AD" w:rsidRPr="009B7D11">
        <w:rPr>
          <w:highlight w:val="green"/>
        </w:rPr>
        <w:t>-Office room (staircase from kitchen)</w:t>
      </w:r>
    </w:p>
    <w:p w:rsidR="005E37AD" w:rsidRDefault="005E37AD" w:rsidP="008E49DF">
      <w:pPr>
        <w:spacing w:after="0"/>
        <w:jc w:val="both"/>
      </w:pPr>
      <w:r>
        <w:t xml:space="preserve">3 </w:t>
      </w:r>
      <w:r w:rsidR="00D6511F">
        <w:t>activities</w:t>
      </w:r>
    </w:p>
    <w:p w:rsidR="005E37AD" w:rsidRDefault="005E37AD" w:rsidP="008E49DF">
      <w:pPr>
        <w:spacing w:after="0"/>
        <w:jc w:val="both"/>
      </w:pPr>
    </w:p>
    <w:p w:rsidR="005E37AD" w:rsidRDefault="005B0770" w:rsidP="008E49DF">
      <w:pPr>
        <w:spacing w:after="0"/>
        <w:jc w:val="both"/>
      </w:pPr>
      <w:r>
        <w:rPr>
          <w:highlight w:val="yellow"/>
        </w:rPr>
        <w:t>10</w:t>
      </w:r>
      <w:r w:rsidR="00521287" w:rsidRPr="004701A1">
        <w:rPr>
          <w:highlight w:val="yellow"/>
        </w:rPr>
        <w:t>0</w:t>
      </w:r>
      <w:r w:rsidR="005E37AD" w:rsidRPr="004701A1">
        <w:rPr>
          <w:highlight w:val="yellow"/>
        </w:rPr>
        <w:t xml:space="preserve"> – check papers document?</w:t>
      </w:r>
    </w:p>
    <w:p w:rsidR="005E37AD" w:rsidRDefault="004678C6" w:rsidP="008E49DF">
      <w:pPr>
        <w:spacing w:after="0"/>
        <w:jc w:val="both"/>
      </w:pPr>
      <w:r>
        <w:t xml:space="preserve">Possible </w:t>
      </w:r>
      <w:r w:rsidR="002D60F0">
        <w:t>Answer: [read,</w:t>
      </w:r>
      <w:r w:rsidR="009D233E">
        <w:t xml:space="preserve"> ripped of the paper,</w:t>
      </w:r>
      <w:r w:rsidR="002D60F0">
        <w:t xml:space="preserve"> do nothing]</w:t>
      </w:r>
    </w:p>
    <w:p w:rsidR="004678C6" w:rsidRDefault="004678C6" w:rsidP="008E49DF">
      <w:pPr>
        <w:spacing w:after="0"/>
        <w:jc w:val="both"/>
      </w:pPr>
    </w:p>
    <w:p w:rsidR="004678C6" w:rsidRDefault="0086515C" w:rsidP="008E49DF">
      <w:pPr>
        <w:spacing w:after="0"/>
        <w:jc w:val="both"/>
      </w:pPr>
      <w:r>
        <w:t xml:space="preserve">101 - </w:t>
      </w:r>
      <w:r w:rsidR="004678C6">
        <w:t>Answer: [read]</w:t>
      </w:r>
    </w:p>
    <w:p w:rsidR="00C17D28" w:rsidRDefault="00C17D28" w:rsidP="00B94BB4">
      <w:pPr>
        <w:spacing w:after="0"/>
        <w:jc w:val="both"/>
      </w:pPr>
      <w:r>
        <w:t>Another dialog:</w:t>
      </w:r>
    </w:p>
    <w:p w:rsidR="004678C6" w:rsidRDefault="009C7C1B" w:rsidP="00B94BB4">
      <w:pPr>
        <w:spacing w:after="0"/>
        <w:jc w:val="both"/>
      </w:pPr>
      <w:r>
        <w:t>show message</w:t>
      </w:r>
      <w:r w:rsidR="0061419F">
        <w:t xml:space="preserve"> – there was a man that very crazy live here, CAREFULL!!</w:t>
      </w:r>
    </w:p>
    <w:p w:rsidR="00B94BB4" w:rsidRDefault="00B94BB4" w:rsidP="00B94BB4">
      <w:pPr>
        <w:spacing w:after="0"/>
        <w:jc w:val="both"/>
      </w:pPr>
    </w:p>
    <w:p w:rsidR="0061419F" w:rsidRDefault="0074245C" w:rsidP="00B94BB4">
      <w:pPr>
        <w:spacing w:after="0"/>
        <w:jc w:val="both"/>
      </w:pPr>
      <w:r>
        <w:t xml:space="preserve">101 - </w:t>
      </w:r>
      <w:r w:rsidR="0061419F">
        <w:t>Answer: [</w:t>
      </w:r>
      <w:r w:rsidR="0061419F">
        <w:t>ripped of the paper</w:t>
      </w:r>
      <w:r w:rsidR="0061419F">
        <w:t>]</w:t>
      </w:r>
    </w:p>
    <w:p w:rsidR="00C17D28" w:rsidRDefault="00C17D28" w:rsidP="00C17D28">
      <w:pPr>
        <w:spacing w:after="0"/>
        <w:jc w:val="both"/>
      </w:pPr>
      <w:r>
        <w:t>Another dialog:</w:t>
      </w:r>
    </w:p>
    <w:p w:rsidR="0061419F" w:rsidRPr="00445FF4" w:rsidRDefault="0061419F" w:rsidP="00B94BB4">
      <w:pPr>
        <w:spacing w:after="0"/>
        <w:jc w:val="both"/>
      </w:pPr>
      <w:r>
        <w:t>show message</w:t>
      </w:r>
      <w:r w:rsidR="002B6C75">
        <w:t xml:space="preserve"> </w:t>
      </w:r>
      <w:r>
        <w:t xml:space="preserve">(extra note) – </w:t>
      </w:r>
      <w:r w:rsidRPr="00445FF4">
        <w:t>His</w:t>
      </w:r>
      <w:r w:rsidR="00445FF4">
        <w:t xml:space="preserve"> alias</w:t>
      </w:r>
      <w:r w:rsidRPr="00445FF4">
        <w:t xml:space="preserve"> name is Butcher, the one closest to Mr. Grey. And He is the one </w:t>
      </w:r>
      <w:r w:rsidR="004701A1" w:rsidRPr="00445FF4">
        <w:t>knows</w:t>
      </w:r>
      <w:r w:rsidRPr="00445FF4">
        <w:t xml:space="preserve"> about Mr. Grey secret. </w:t>
      </w:r>
    </w:p>
    <w:p w:rsidR="0061419F" w:rsidRDefault="0061419F" w:rsidP="00B94BB4">
      <w:pPr>
        <w:spacing w:after="0"/>
        <w:jc w:val="both"/>
      </w:pPr>
    </w:p>
    <w:p w:rsidR="00B94BB4" w:rsidRDefault="0074245C" w:rsidP="004678C6">
      <w:pPr>
        <w:spacing w:after="0"/>
        <w:jc w:val="both"/>
      </w:pPr>
      <w:r>
        <w:t xml:space="preserve">101 - </w:t>
      </w:r>
      <w:r w:rsidR="004678C6">
        <w:t>Answer: [do nothing]</w:t>
      </w:r>
    </w:p>
    <w:p w:rsidR="00C17D28" w:rsidRDefault="00C17D28" w:rsidP="00C17D28">
      <w:pPr>
        <w:spacing w:after="0"/>
        <w:jc w:val="both"/>
      </w:pPr>
      <w:r>
        <w:t>Another dialog:</w:t>
      </w:r>
      <w:r w:rsidR="008A0D02">
        <w:t xml:space="preserve"> ….</w:t>
      </w:r>
    </w:p>
    <w:p w:rsidR="004678C6" w:rsidRDefault="004678C6" w:rsidP="00B94BB4">
      <w:pPr>
        <w:spacing w:after="0"/>
        <w:jc w:val="both"/>
      </w:pPr>
      <w:r>
        <w:t>Do nothing (exit the screen)</w:t>
      </w:r>
    </w:p>
    <w:p w:rsidR="004678C6" w:rsidRDefault="004678C6" w:rsidP="004678C6">
      <w:pPr>
        <w:spacing w:after="0"/>
        <w:jc w:val="both"/>
      </w:pPr>
    </w:p>
    <w:p w:rsidR="005E37AD" w:rsidRDefault="005B0770" w:rsidP="008E49DF">
      <w:pPr>
        <w:spacing w:after="0"/>
        <w:jc w:val="both"/>
      </w:pPr>
      <w:r>
        <w:rPr>
          <w:highlight w:val="yellow"/>
        </w:rPr>
        <w:t>10</w:t>
      </w:r>
      <w:r w:rsidR="00521287" w:rsidRPr="004701A1">
        <w:rPr>
          <w:highlight w:val="yellow"/>
        </w:rPr>
        <w:t>1</w:t>
      </w:r>
      <w:r w:rsidR="004701A1" w:rsidRPr="004701A1">
        <w:rPr>
          <w:highlight w:val="yellow"/>
        </w:rPr>
        <w:t xml:space="preserve"> –</w:t>
      </w:r>
      <w:r w:rsidR="00060A14">
        <w:rPr>
          <w:highlight w:val="yellow"/>
        </w:rPr>
        <w:t xml:space="preserve">check </w:t>
      </w:r>
      <w:r w:rsidR="004701A1" w:rsidRPr="004701A1">
        <w:rPr>
          <w:highlight w:val="yellow"/>
        </w:rPr>
        <w:t>a computer</w:t>
      </w:r>
      <w:r w:rsidR="005E37AD" w:rsidRPr="004701A1">
        <w:rPr>
          <w:highlight w:val="yellow"/>
        </w:rPr>
        <w:t>!</w:t>
      </w:r>
      <w:bookmarkStart w:id="0" w:name="_GoBack"/>
      <w:bookmarkEnd w:id="0"/>
    </w:p>
    <w:p w:rsidR="0077199D" w:rsidRDefault="004701A1" w:rsidP="0077199D">
      <w:pPr>
        <w:spacing w:after="0"/>
        <w:jc w:val="both"/>
      </w:pPr>
      <w:r>
        <w:t>Possible</w:t>
      </w:r>
      <w:r>
        <w:t xml:space="preserve"> </w:t>
      </w:r>
      <w:r w:rsidR="0077199D">
        <w:t>Answer: [press any button, read on the screen</w:t>
      </w:r>
      <w:r>
        <w:t xml:space="preserve"> message, turned off the computer</w:t>
      </w:r>
      <w:r w:rsidR="0077199D">
        <w:t>]</w:t>
      </w:r>
    </w:p>
    <w:p w:rsidR="004678C6" w:rsidRDefault="004678C6" w:rsidP="008E49DF">
      <w:pPr>
        <w:spacing w:after="0"/>
        <w:jc w:val="both"/>
      </w:pPr>
    </w:p>
    <w:p w:rsidR="004701A1" w:rsidRDefault="004701A1" w:rsidP="004701A1">
      <w:pPr>
        <w:spacing w:after="0"/>
        <w:jc w:val="both"/>
      </w:pPr>
      <w:r>
        <w:t>Answer: [press any button]</w:t>
      </w:r>
    </w:p>
    <w:p w:rsidR="00C17D28" w:rsidRDefault="00C17D28" w:rsidP="00C17D28">
      <w:pPr>
        <w:spacing w:after="0"/>
        <w:jc w:val="both"/>
      </w:pPr>
      <w:r>
        <w:t>Another dialog:</w:t>
      </w:r>
    </w:p>
    <w:p w:rsidR="004701A1" w:rsidRDefault="004701A1" w:rsidP="004701A1">
      <w:pPr>
        <w:spacing w:after="0"/>
        <w:jc w:val="both"/>
      </w:pPr>
      <w:r>
        <w:t>Computer turned on from sleep</w:t>
      </w:r>
    </w:p>
    <w:p w:rsidR="004701A1" w:rsidRDefault="004701A1" w:rsidP="008E49DF">
      <w:pPr>
        <w:spacing w:after="0"/>
        <w:jc w:val="both"/>
      </w:pPr>
    </w:p>
    <w:p w:rsidR="004701A1" w:rsidRDefault="004701A1" w:rsidP="004701A1">
      <w:pPr>
        <w:spacing w:after="0"/>
        <w:jc w:val="both"/>
      </w:pPr>
      <w:r>
        <w:t>Answer: [read on the screen message]</w:t>
      </w:r>
    </w:p>
    <w:p w:rsidR="00C17D28" w:rsidRDefault="00C17D28" w:rsidP="00C17D28">
      <w:pPr>
        <w:spacing w:after="0"/>
        <w:jc w:val="both"/>
      </w:pPr>
      <w:r>
        <w:t>Another dialog:</w:t>
      </w:r>
    </w:p>
    <w:p w:rsidR="004701A1" w:rsidRDefault="004701A1" w:rsidP="004701A1">
      <w:pPr>
        <w:spacing w:after="0"/>
        <w:jc w:val="both"/>
      </w:pPr>
      <w:r>
        <w:t>show message –</w:t>
      </w:r>
      <w:r>
        <w:t xml:space="preserve"> Don’t ever touch the computer</w:t>
      </w:r>
    </w:p>
    <w:p w:rsidR="004701A1" w:rsidRDefault="004701A1" w:rsidP="008E49DF">
      <w:pPr>
        <w:spacing w:after="0"/>
        <w:jc w:val="both"/>
      </w:pPr>
    </w:p>
    <w:p w:rsidR="004701A1" w:rsidRDefault="004701A1" w:rsidP="004701A1">
      <w:pPr>
        <w:spacing w:after="0"/>
        <w:jc w:val="both"/>
      </w:pPr>
      <w:r>
        <w:t>Answer: [turned off the computer]</w:t>
      </w:r>
    </w:p>
    <w:p w:rsidR="00C17D28" w:rsidRDefault="00C17D28" w:rsidP="00C17D28">
      <w:pPr>
        <w:spacing w:after="0"/>
        <w:jc w:val="both"/>
      </w:pPr>
      <w:r>
        <w:t>Another dialog:</w:t>
      </w:r>
    </w:p>
    <w:p w:rsidR="004701A1" w:rsidRDefault="004701A1" w:rsidP="008E49DF">
      <w:pPr>
        <w:spacing w:after="0"/>
        <w:jc w:val="both"/>
      </w:pPr>
      <w:r>
        <w:t xml:space="preserve">show message – </w:t>
      </w:r>
      <w:r>
        <w:t>something wrong!</w:t>
      </w:r>
    </w:p>
    <w:p w:rsidR="00C17D28" w:rsidRDefault="00C17D28" w:rsidP="00C17D28">
      <w:pPr>
        <w:spacing w:after="0"/>
        <w:jc w:val="both"/>
      </w:pPr>
      <w:r>
        <w:t>Another dialog:</w:t>
      </w:r>
    </w:p>
    <w:p w:rsidR="004701A1" w:rsidRDefault="00C52CAA" w:rsidP="008E49DF">
      <w:pPr>
        <w:spacing w:after="0"/>
        <w:jc w:val="both"/>
      </w:pPr>
      <w:r>
        <w:t>showed up new message</w:t>
      </w:r>
      <w:r>
        <w:t xml:space="preserve"> – don’t even try</w:t>
      </w:r>
      <w:r w:rsidR="00B634B9">
        <w:t xml:space="preserve"> to know who am I</w:t>
      </w:r>
    </w:p>
    <w:p w:rsidR="00C52CAA" w:rsidRDefault="00C52CAA" w:rsidP="008E49DF">
      <w:pPr>
        <w:spacing w:after="0"/>
        <w:jc w:val="both"/>
      </w:pPr>
    </w:p>
    <w:p w:rsidR="00C52CAA" w:rsidRDefault="00C52CAA" w:rsidP="008E49DF">
      <w:pPr>
        <w:spacing w:after="0"/>
        <w:jc w:val="both"/>
      </w:pPr>
    </w:p>
    <w:p w:rsidR="00C52CAA" w:rsidRDefault="00C52CAA" w:rsidP="008E49DF">
      <w:pPr>
        <w:spacing w:after="0"/>
        <w:jc w:val="both"/>
      </w:pPr>
    </w:p>
    <w:p w:rsidR="005E37AD" w:rsidRDefault="005B0770" w:rsidP="008E49DF">
      <w:pPr>
        <w:spacing w:after="0"/>
        <w:jc w:val="both"/>
      </w:pPr>
      <w:r>
        <w:rPr>
          <w:highlight w:val="yellow"/>
        </w:rPr>
        <w:t>10</w:t>
      </w:r>
      <w:r w:rsidR="00521287" w:rsidRPr="00B634B9">
        <w:rPr>
          <w:highlight w:val="yellow"/>
        </w:rPr>
        <w:t>2</w:t>
      </w:r>
      <w:r w:rsidR="005E37AD" w:rsidRPr="00B634B9">
        <w:rPr>
          <w:highlight w:val="yellow"/>
        </w:rPr>
        <w:t xml:space="preserve"> –</w:t>
      </w:r>
      <w:r w:rsidR="004678C6" w:rsidRPr="00B634B9">
        <w:rPr>
          <w:highlight w:val="yellow"/>
        </w:rPr>
        <w:t xml:space="preserve"> bulletin board</w:t>
      </w:r>
    </w:p>
    <w:p w:rsidR="008E49DF" w:rsidRDefault="00C52CAA" w:rsidP="008E49DF">
      <w:pPr>
        <w:spacing w:after="0"/>
        <w:jc w:val="both"/>
      </w:pPr>
      <w:r>
        <w:t xml:space="preserve">Possible </w:t>
      </w:r>
      <w:r w:rsidR="0077199D">
        <w:t xml:space="preserve">Answer: </w:t>
      </w:r>
      <w:r w:rsidR="00990222">
        <w:t>[read</w:t>
      </w:r>
      <w:r>
        <w:t xml:space="preserve"> task role</w:t>
      </w:r>
      <w:r w:rsidR="0077199D">
        <w:t>]</w:t>
      </w:r>
      <w:r>
        <w:t xml:space="preserve"> [read room info]</w:t>
      </w:r>
    </w:p>
    <w:p w:rsidR="00B634B9" w:rsidRDefault="00B634B9" w:rsidP="008E49DF">
      <w:pPr>
        <w:spacing w:after="0"/>
        <w:jc w:val="both"/>
      </w:pPr>
    </w:p>
    <w:p w:rsidR="00B634B9" w:rsidRDefault="00B634B9" w:rsidP="008E49DF">
      <w:pPr>
        <w:spacing w:after="0"/>
        <w:jc w:val="both"/>
      </w:pPr>
      <w:r>
        <w:t>Answer: [read task role]</w:t>
      </w:r>
    </w:p>
    <w:p w:rsidR="00C17D28" w:rsidRDefault="00C17D28" w:rsidP="00C17D28">
      <w:pPr>
        <w:spacing w:after="0"/>
        <w:jc w:val="both"/>
      </w:pPr>
      <w:r>
        <w:t>Another dialog:</w:t>
      </w:r>
    </w:p>
    <w:p w:rsidR="00B634B9" w:rsidRDefault="00B634B9" w:rsidP="00990222">
      <w:pPr>
        <w:spacing w:after="0"/>
        <w:jc w:val="both"/>
      </w:pPr>
      <w:r>
        <w:t xml:space="preserve">Show message – </w:t>
      </w:r>
    </w:p>
    <w:p w:rsidR="00B634B9" w:rsidRDefault="00B634B9" w:rsidP="00990222">
      <w:pPr>
        <w:spacing w:after="0"/>
        <w:jc w:val="both"/>
      </w:pPr>
      <w:r>
        <w:t>Guard: night time from 9PM-4AM</w:t>
      </w:r>
    </w:p>
    <w:p w:rsidR="00B634B9" w:rsidRDefault="00B634B9" w:rsidP="00990222">
      <w:pPr>
        <w:spacing w:after="0"/>
        <w:jc w:val="both"/>
      </w:pPr>
      <w:r>
        <w:t>Storage Guy: day time from 7AM-4PM</w:t>
      </w:r>
    </w:p>
    <w:p w:rsidR="00B634B9" w:rsidRDefault="00B634B9" w:rsidP="00990222">
      <w:pPr>
        <w:spacing w:after="0"/>
        <w:jc w:val="both"/>
      </w:pPr>
      <w:r>
        <w:t>Cleaning: day time 11AM-2PM</w:t>
      </w:r>
    </w:p>
    <w:p w:rsidR="00B634B9" w:rsidRDefault="00B634B9" w:rsidP="00990222">
      <w:pPr>
        <w:spacing w:after="0"/>
        <w:jc w:val="both"/>
      </w:pPr>
    </w:p>
    <w:p w:rsidR="00B634B9" w:rsidRDefault="00B634B9" w:rsidP="00B634B9">
      <w:pPr>
        <w:spacing w:after="0"/>
        <w:jc w:val="both"/>
      </w:pPr>
      <w:r>
        <w:t>The Boss always check every role work from 10AM-11.59PM, please do your work guys or you will get the punishment.</w:t>
      </w:r>
    </w:p>
    <w:p w:rsidR="00B634B9" w:rsidRDefault="00B634B9" w:rsidP="00B634B9">
      <w:pPr>
        <w:spacing w:after="0"/>
        <w:jc w:val="both"/>
      </w:pPr>
    </w:p>
    <w:p w:rsidR="00B634B9" w:rsidRDefault="00B634B9" w:rsidP="00B634B9">
      <w:pPr>
        <w:spacing w:after="0"/>
        <w:jc w:val="both"/>
      </w:pPr>
      <w:r>
        <w:t>Answer: [read room info]</w:t>
      </w:r>
    </w:p>
    <w:p w:rsidR="00C17D28" w:rsidRDefault="00C17D28" w:rsidP="00C17D28">
      <w:pPr>
        <w:spacing w:after="0"/>
        <w:jc w:val="both"/>
      </w:pPr>
      <w:r>
        <w:t>Another dialog:</w:t>
      </w:r>
    </w:p>
    <w:p w:rsidR="00B634B9" w:rsidRDefault="00B634B9" w:rsidP="00B634B9">
      <w:pPr>
        <w:spacing w:after="0"/>
        <w:jc w:val="both"/>
      </w:pPr>
      <w:r>
        <w:t>Show message –</w:t>
      </w:r>
    </w:p>
    <w:p w:rsidR="00B634B9" w:rsidRDefault="00B634B9" w:rsidP="00B634B9">
      <w:pPr>
        <w:spacing w:after="0"/>
        <w:jc w:val="both"/>
      </w:pPr>
      <w:r>
        <w:t>Office</w:t>
      </w:r>
      <w:r w:rsidR="00C17D28">
        <w:t xml:space="preserve"> – workplace</w:t>
      </w:r>
    </w:p>
    <w:p w:rsidR="00B634B9" w:rsidRDefault="00B634B9" w:rsidP="00B634B9">
      <w:pPr>
        <w:spacing w:after="0"/>
        <w:jc w:val="both"/>
      </w:pPr>
      <w:r>
        <w:t>Laboratory</w:t>
      </w:r>
      <w:r w:rsidR="00C17D28">
        <w:t xml:space="preserve"> – experiment usually professor is working there</w:t>
      </w:r>
    </w:p>
    <w:p w:rsidR="00B634B9" w:rsidRDefault="00B634B9" w:rsidP="00B634B9">
      <w:pPr>
        <w:spacing w:after="0"/>
        <w:jc w:val="both"/>
      </w:pPr>
      <w:r>
        <w:t>Security Room</w:t>
      </w:r>
      <w:r w:rsidR="00C17D28">
        <w:t xml:space="preserve"> – monitored all the CCTV cam</w:t>
      </w:r>
    </w:p>
    <w:p w:rsidR="00B634B9" w:rsidRDefault="00B634B9" w:rsidP="00990222">
      <w:pPr>
        <w:spacing w:after="0"/>
        <w:jc w:val="both"/>
      </w:pPr>
      <w:r>
        <w:t>Storage Room</w:t>
      </w:r>
      <w:r w:rsidR="00C17D28">
        <w:t xml:space="preserve"> – All the things that going in and out from the mansion mainly to distribute Mr. Grey things.</w:t>
      </w:r>
    </w:p>
    <w:p w:rsidR="00B634B9" w:rsidRDefault="00B634B9" w:rsidP="00990222">
      <w:pPr>
        <w:spacing w:after="0"/>
        <w:jc w:val="both"/>
      </w:pPr>
    </w:p>
    <w:p w:rsidR="008E49DF" w:rsidRDefault="005B0770" w:rsidP="00B4120E">
      <w:pPr>
        <w:spacing w:after="0"/>
        <w:jc w:val="both"/>
      </w:pPr>
      <w:r>
        <w:rPr>
          <w:highlight w:val="green"/>
        </w:rPr>
        <w:t>11</w:t>
      </w:r>
      <w:r w:rsidR="008262A7" w:rsidRPr="009B7D11">
        <w:rPr>
          <w:highlight w:val="green"/>
        </w:rPr>
        <w:t>-Security room</w:t>
      </w:r>
    </w:p>
    <w:p w:rsidR="00B4120E" w:rsidRDefault="00B4120E" w:rsidP="00B4120E">
      <w:pPr>
        <w:spacing w:after="0"/>
        <w:jc w:val="both"/>
      </w:pPr>
      <w:r>
        <w:t xml:space="preserve">2 </w:t>
      </w:r>
      <w:r w:rsidR="00E33138">
        <w:t>activities</w:t>
      </w:r>
    </w:p>
    <w:p w:rsidR="00990222" w:rsidRDefault="00990222" w:rsidP="00B4120E">
      <w:pPr>
        <w:spacing w:after="0"/>
        <w:jc w:val="both"/>
      </w:pPr>
    </w:p>
    <w:p w:rsidR="00B4120E" w:rsidRDefault="00F13CF5" w:rsidP="00B4120E">
      <w:pPr>
        <w:spacing w:after="0"/>
        <w:jc w:val="both"/>
      </w:pPr>
      <w:r>
        <w:rPr>
          <w:highlight w:val="yellow"/>
        </w:rPr>
        <w:t>110</w:t>
      </w:r>
      <w:r w:rsidR="00990222" w:rsidRPr="00754DE1">
        <w:rPr>
          <w:highlight w:val="yellow"/>
        </w:rPr>
        <w:t xml:space="preserve"> –</w:t>
      </w:r>
      <w:r w:rsidR="00A41663" w:rsidRPr="00754DE1">
        <w:rPr>
          <w:highlight w:val="yellow"/>
        </w:rPr>
        <w:t xml:space="preserve"> play video recording</w:t>
      </w:r>
      <w:r w:rsidR="00990222" w:rsidRPr="00754DE1">
        <w:rPr>
          <w:highlight w:val="yellow"/>
        </w:rPr>
        <w:t>?</w:t>
      </w:r>
    </w:p>
    <w:p w:rsidR="00990222" w:rsidRDefault="00A41663" w:rsidP="00B4120E">
      <w:pPr>
        <w:spacing w:after="0"/>
        <w:jc w:val="both"/>
      </w:pPr>
      <w:r>
        <w:t>Possible a</w:t>
      </w:r>
      <w:r w:rsidR="007101D7">
        <w:t>nswer: [yes, no]</w:t>
      </w:r>
    </w:p>
    <w:p w:rsidR="007101D7" w:rsidRDefault="00E33138" w:rsidP="00B4120E">
      <w:pPr>
        <w:spacing w:after="0"/>
        <w:jc w:val="both"/>
      </w:pPr>
      <w:r>
        <w:t>Answer: [play video playback, continue watch the remaining video</w:t>
      </w:r>
      <w:r w:rsidR="007101D7">
        <w:t>]</w:t>
      </w:r>
    </w:p>
    <w:p w:rsidR="00E33138" w:rsidRDefault="00E33138" w:rsidP="00E33138">
      <w:pPr>
        <w:spacing w:after="0"/>
        <w:jc w:val="both"/>
      </w:pPr>
      <w:r>
        <w:t>Another dialog:</w:t>
      </w:r>
    </w:p>
    <w:p w:rsidR="007101D7" w:rsidRDefault="007101D7" w:rsidP="00B4120E">
      <w:pPr>
        <w:spacing w:after="0"/>
        <w:jc w:val="both"/>
      </w:pPr>
    </w:p>
    <w:p w:rsidR="007101D7" w:rsidRDefault="007101D7" w:rsidP="00B4120E">
      <w:pPr>
        <w:spacing w:after="0"/>
        <w:jc w:val="both"/>
      </w:pPr>
      <w:r>
        <w:t>Effect:</w:t>
      </w:r>
      <w:r>
        <w:br/>
        <w:t xml:space="preserve">give a hint about </w:t>
      </w:r>
    </w:p>
    <w:p w:rsidR="00447D68" w:rsidRDefault="00447D68" w:rsidP="00B4120E">
      <w:pPr>
        <w:spacing w:after="0"/>
        <w:jc w:val="both"/>
      </w:pPr>
    </w:p>
    <w:p w:rsidR="00521287" w:rsidRDefault="00990222" w:rsidP="00B4120E">
      <w:pPr>
        <w:spacing w:after="0"/>
        <w:jc w:val="both"/>
      </w:pPr>
      <w:r>
        <w:t>015 – play recording tape</w:t>
      </w:r>
    </w:p>
    <w:p w:rsidR="00521287" w:rsidRDefault="00521287" w:rsidP="00B4120E">
      <w:pPr>
        <w:spacing w:after="0"/>
        <w:jc w:val="both"/>
      </w:pPr>
    </w:p>
    <w:p w:rsidR="00B4120E" w:rsidRDefault="00F13CF5" w:rsidP="00B4120E">
      <w:pPr>
        <w:spacing w:after="0"/>
      </w:pPr>
      <w:r w:rsidRPr="00F13CF5">
        <w:rPr>
          <w:highlight w:val="yellow"/>
        </w:rPr>
        <w:t>1</w:t>
      </w:r>
      <w:r w:rsidR="00B4120E" w:rsidRPr="00F13CF5">
        <w:rPr>
          <w:highlight w:val="yellow"/>
        </w:rPr>
        <w:t>2-Laboratory</w:t>
      </w:r>
    </w:p>
    <w:p w:rsidR="00B4120E" w:rsidRDefault="00B4120E" w:rsidP="00B4120E">
      <w:pPr>
        <w:spacing w:after="0"/>
      </w:pPr>
      <w:r>
        <w:t xml:space="preserve">4 </w:t>
      </w:r>
      <w:r w:rsidR="00335536">
        <w:t>activities</w:t>
      </w:r>
      <w:r w:rsidR="00990222">
        <w:br/>
      </w:r>
      <w:r w:rsidR="00990222">
        <w:br/>
        <w:t xml:space="preserve">026 </w:t>
      </w:r>
      <w:r w:rsidR="003141A5">
        <w:t>–</w:t>
      </w:r>
      <w:r w:rsidR="00990222">
        <w:t xml:space="preserve"> </w:t>
      </w:r>
    </w:p>
    <w:p w:rsidR="003141A5" w:rsidRDefault="003141A5" w:rsidP="00B4120E">
      <w:pPr>
        <w:spacing w:after="0"/>
      </w:pPr>
      <w:r>
        <w:t xml:space="preserve">027 – </w:t>
      </w:r>
    </w:p>
    <w:p w:rsidR="003141A5" w:rsidRDefault="003141A5" w:rsidP="00B4120E">
      <w:pPr>
        <w:spacing w:after="0"/>
      </w:pPr>
      <w:r>
        <w:t xml:space="preserve">028 – </w:t>
      </w:r>
    </w:p>
    <w:p w:rsidR="003141A5" w:rsidRDefault="003141A5" w:rsidP="00B4120E">
      <w:pPr>
        <w:spacing w:after="0"/>
      </w:pPr>
      <w:r>
        <w:t xml:space="preserve">029 – </w:t>
      </w:r>
    </w:p>
    <w:p w:rsidR="00B4120E" w:rsidRDefault="00B4120E" w:rsidP="00B4120E">
      <w:pPr>
        <w:spacing w:after="0"/>
      </w:pPr>
    </w:p>
    <w:p w:rsidR="00F13CF5" w:rsidRDefault="00F13CF5" w:rsidP="00B4120E">
      <w:pPr>
        <w:spacing w:after="0"/>
      </w:pPr>
    </w:p>
    <w:p w:rsidR="00B4120E" w:rsidRDefault="00F13CF5" w:rsidP="00B4120E">
      <w:pPr>
        <w:spacing w:after="0"/>
      </w:pPr>
      <w:r w:rsidRPr="00F13CF5">
        <w:rPr>
          <w:highlight w:val="yellow"/>
        </w:rPr>
        <w:lastRenderedPageBreak/>
        <w:t>1</w:t>
      </w:r>
      <w:r w:rsidR="00B4120E" w:rsidRPr="00F13CF5">
        <w:rPr>
          <w:highlight w:val="yellow"/>
        </w:rPr>
        <w:t>3-Stock room</w:t>
      </w:r>
    </w:p>
    <w:p w:rsidR="000330F2" w:rsidRDefault="00A26ED6" w:rsidP="00B4120E">
      <w:pPr>
        <w:spacing w:after="0"/>
      </w:pPr>
      <w:r>
        <w:t>2 activities</w:t>
      </w:r>
    </w:p>
    <w:p w:rsidR="000330F2" w:rsidRDefault="000330F2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A26ED6" w:rsidRDefault="00A26ED6" w:rsidP="00A26ED6">
      <w:pPr>
        <w:spacing w:after="0"/>
      </w:pPr>
    </w:p>
    <w:p w:rsidR="00B4120E" w:rsidRDefault="000330F2" w:rsidP="00A26ED6">
      <w:pPr>
        <w:spacing w:after="0"/>
        <w:jc w:val="both"/>
      </w:pPr>
      <w:r>
        <w:lastRenderedPageBreak/>
        <w:t xml:space="preserve">1 - </w:t>
      </w:r>
      <w:r w:rsidR="005723A7">
        <w:t>G</w:t>
      </w:r>
      <w:r>
        <w:t>round level</w:t>
      </w:r>
    </w:p>
    <w:p w:rsidR="009C0A3C" w:rsidRDefault="009C0A3C" w:rsidP="00A26ED6">
      <w:pPr>
        <w:spacing w:after="0"/>
        <w:jc w:val="both"/>
      </w:pPr>
    </w:p>
    <w:p w:rsidR="009C0A3C" w:rsidRDefault="009C0A3C" w:rsidP="00A26ED6">
      <w:pPr>
        <w:spacing w:after="0"/>
      </w:pPr>
      <w:r>
        <w:t>10-Main Lobby/Entrance</w:t>
      </w:r>
    </w:p>
    <w:p w:rsidR="00AB0730" w:rsidRDefault="00AB0730" w:rsidP="00A26ED6">
      <w:pPr>
        <w:spacing w:after="0"/>
      </w:pPr>
      <w:r>
        <w:t>2 main question</w:t>
      </w:r>
    </w:p>
    <w:p w:rsidR="00AB0730" w:rsidRDefault="00AB0730" w:rsidP="00A26ED6">
      <w:pPr>
        <w:spacing w:after="0"/>
      </w:pPr>
    </w:p>
    <w:p w:rsidR="009C0A3C" w:rsidRDefault="009C0A3C" w:rsidP="00A26ED6">
      <w:pPr>
        <w:spacing w:after="0"/>
      </w:pPr>
      <w:r>
        <w:t>11-</w:t>
      </w:r>
      <w:r w:rsidR="005723A7">
        <w:t>Kitchen (Hidden staircase to underground)</w:t>
      </w:r>
    </w:p>
    <w:p w:rsidR="00AB0730" w:rsidRDefault="00AB0730" w:rsidP="00A26ED6">
      <w:pPr>
        <w:spacing w:after="0"/>
      </w:pPr>
      <w:r>
        <w:t>3 main question</w:t>
      </w:r>
    </w:p>
    <w:p w:rsidR="00AB0730" w:rsidRDefault="00AB0730" w:rsidP="00A26ED6">
      <w:pPr>
        <w:spacing w:after="0"/>
      </w:pPr>
    </w:p>
    <w:p w:rsidR="009C0A3C" w:rsidRDefault="009C0A3C" w:rsidP="00A26ED6">
      <w:pPr>
        <w:spacing w:after="0"/>
      </w:pPr>
      <w:r>
        <w:t>12-Dining room</w:t>
      </w:r>
    </w:p>
    <w:p w:rsidR="00AB0730" w:rsidRDefault="00AB0730" w:rsidP="00A26ED6">
      <w:pPr>
        <w:spacing w:after="0"/>
      </w:pPr>
      <w:r>
        <w:t xml:space="preserve">2 </w:t>
      </w:r>
      <w:r w:rsidR="007C4C96">
        <w:t xml:space="preserve">main </w:t>
      </w:r>
      <w:r>
        <w:t>question</w:t>
      </w:r>
    </w:p>
    <w:p w:rsidR="00AB0730" w:rsidRDefault="00AB0730" w:rsidP="00A26ED6">
      <w:pPr>
        <w:spacing w:after="0"/>
      </w:pPr>
    </w:p>
    <w:p w:rsidR="005723A7" w:rsidRDefault="009C0A3C" w:rsidP="00A26ED6">
      <w:pPr>
        <w:spacing w:after="0"/>
      </w:pPr>
      <w:r>
        <w:t>13-</w:t>
      </w:r>
      <w:r w:rsidR="005723A7">
        <w:t>Living room (staircase to upper floor)</w:t>
      </w:r>
    </w:p>
    <w:p w:rsidR="007C4C96" w:rsidRDefault="007C4C96" w:rsidP="00A26ED6">
      <w:pPr>
        <w:spacing w:after="0"/>
      </w:pPr>
      <w:r>
        <w:t>3 main question</w:t>
      </w:r>
    </w:p>
    <w:p w:rsidR="007C4C96" w:rsidRDefault="007C4C96">
      <w:r>
        <w:br w:type="page"/>
      </w:r>
    </w:p>
    <w:p w:rsidR="007C4C96" w:rsidRDefault="007C4C96" w:rsidP="007C4C96">
      <w:pPr>
        <w:spacing w:after="0"/>
        <w:jc w:val="both"/>
      </w:pPr>
      <w:r>
        <w:lastRenderedPageBreak/>
        <w:t xml:space="preserve">2 </w:t>
      </w:r>
      <w:r w:rsidR="000570D7">
        <w:t>–</w:t>
      </w:r>
      <w:r>
        <w:t xml:space="preserve"> </w:t>
      </w:r>
      <w:r w:rsidR="000570D7">
        <w:t xml:space="preserve">Upper </w:t>
      </w:r>
      <w:r>
        <w:t>level</w:t>
      </w:r>
    </w:p>
    <w:p w:rsidR="007C4C96" w:rsidRDefault="007C4C96" w:rsidP="007C4C96">
      <w:pPr>
        <w:spacing w:after="0"/>
        <w:jc w:val="both"/>
      </w:pPr>
    </w:p>
    <w:p w:rsidR="000570D7" w:rsidRDefault="000570D7" w:rsidP="000570D7">
      <w:pPr>
        <w:spacing w:after="0"/>
      </w:pPr>
      <w:r>
        <w:t>20 - Bedroom</w:t>
      </w:r>
    </w:p>
    <w:p w:rsidR="000570D7" w:rsidRDefault="00150B79" w:rsidP="000570D7">
      <w:pPr>
        <w:spacing w:after="0"/>
      </w:pPr>
      <w:r>
        <w:t>4 main question</w:t>
      </w:r>
    </w:p>
    <w:p w:rsidR="000570D7" w:rsidRDefault="000570D7" w:rsidP="000570D7">
      <w:pPr>
        <w:spacing w:after="0"/>
      </w:pPr>
    </w:p>
    <w:p w:rsidR="000570D7" w:rsidRDefault="000570D7" w:rsidP="000570D7">
      <w:pPr>
        <w:spacing w:after="0"/>
      </w:pPr>
      <w:r>
        <w:t>21 - Executive office</w:t>
      </w:r>
    </w:p>
    <w:p w:rsidR="000570D7" w:rsidRDefault="0082166A" w:rsidP="000570D7">
      <w:pPr>
        <w:spacing w:after="0"/>
      </w:pPr>
      <w:r>
        <w:t>3 main question</w:t>
      </w:r>
    </w:p>
    <w:p w:rsidR="000570D7" w:rsidRDefault="000570D7" w:rsidP="000570D7">
      <w:pPr>
        <w:spacing w:after="0"/>
      </w:pPr>
    </w:p>
    <w:p w:rsidR="000570D7" w:rsidRDefault="000570D7" w:rsidP="000570D7">
      <w:pPr>
        <w:spacing w:after="0"/>
      </w:pPr>
      <w:r>
        <w:t>22 - Bathroom</w:t>
      </w:r>
    </w:p>
    <w:p w:rsidR="000570D7" w:rsidRDefault="0082166A" w:rsidP="000570D7">
      <w:pPr>
        <w:spacing w:after="0"/>
      </w:pPr>
      <w:r>
        <w:t>2 main question</w:t>
      </w:r>
    </w:p>
    <w:p w:rsidR="000570D7" w:rsidRDefault="000570D7" w:rsidP="000570D7">
      <w:pPr>
        <w:spacing w:after="0"/>
      </w:pPr>
    </w:p>
    <w:p w:rsidR="000570D7" w:rsidRDefault="000570D7" w:rsidP="000570D7">
      <w:pPr>
        <w:spacing w:after="0"/>
      </w:pPr>
      <w:r>
        <w:t>23 - Lounge (staircase from living room)</w:t>
      </w:r>
    </w:p>
    <w:p w:rsidR="007C4C96" w:rsidRDefault="0082166A" w:rsidP="005723A7">
      <w:pPr>
        <w:spacing w:after="0"/>
      </w:pPr>
      <w:r>
        <w:t>2 main question</w:t>
      </w:r>
    </w:p>
    <w:p w:rsidR="00445FF4" w:rsidRDefault="00445FF4" w:rsidP="005723A7">
      <w:pPr>
        <w:spacing w:after="0"/>
      </w:pPr>
    </w:p>
    <w:p w:rsidR="005723A7" w:rsidRPr="00B4120E" w:rsidRDefault="005723A7" w:rsidP="00B4120E">
      <w:pPr>
        <w:spacing w:after="0"/>
      </w:pPr>
    </w:p>
    <w:sectPr w:rsidR="005723A7" w:rsidRPr="00B412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8C04FC"/>
    <w:multiLevelType w:val="hybridMultilevel"/>
    <w:tmpl w:val="95DEC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0MDcyNDIxszQyMDdQ0lEKTi0uzszPAykwqwUAB/ki5SwAAAA="/>
  </w:docVars>
  <w:rsids>
    <w:rsidRoot w:val="005B7D9E"/>
    <w:rsid w:val="000330F2"/>
    <w:rsid w:val="000570D7"/>
    <w:rsid w:val="00060A14"/>
    <w:rsid w:val="0009310A"/>
    <w:rsid w:val="00100274"/>
    <w:rsid w:val="00150B79"/>
    <w:rsid w:val="001602A3"/>
    <w:rsid w:val="001922BE"/>
    <w:rsid w:val="001D770F"/>
    <w:rsid w:val="001F46E7"/>
    <w:rsid w:val="002A20AD"/>
    <w:rsid w:val="002B6C75"/>
    <w:rsid w:val="002D60F0"/>
    <w:rsid w:val="003141A5"/>
    <w:rsid w:val="00335536"/>
    <w:rsid w:val="003B3684"/>
    <w:rsid w:val="00445FF4"/>
    <w:rsid w:val="00447D68"/>
    <w:rsid w:val="00464F4E"/>
    <w:rsid w:val="004678C6"/>
    <w:rsid w:val="004701A1"/>
    <w:rsid w:val="004B0E37"/>
    <w:rsid w:val="00521287"/>
    <w:rsid w:val="005345F9"/>
    <w:rsid w:val="005723A7"/>
    <w:rsid w:val="005B0770"/>
    <w:rsid w:val="005B7D9E"/>
    <w:rsid w:val="005E37AD"/>
    <w:rsid w:val="005E45DC"/>
    <w:rsid w:val="0061419F"/>
    <w:rsid w:val="00615497"/>
    <w:rsid w:val="00617E04"/>
    <w:rsid w:val="00684B1E"/>
    <w:rsid w:val="0068712C"/>
    <w:rsid w:val="006E1A92"/>
    <w:rsid w:val="007101D7"/>
    <w:rsid w:val="0074245C"/>
    <w:rsid w:val="00743A4F"/>
    <w:rsid w:val="00754DE1"/>
    <w:rsid w:val="0077199D"/>
    <w:rsid w:val="007C4C96"/>
    <w:rsid w:val="0082125C"/>
    <w:rsid w:val="0082166A"/>
    <w:rsid w:val="008262A7"/>
    <w:rsid w:val="0086515C"/>
    <w:rsid w:val="008A0D02"/>
    <w:rsid w:val="008C3BDE"/>
    <w:rsid w:val="008E49DF"/>
    <w:rsid w:val="008F5E89"/>
    <w:rsid w:val="009362A4"/>
    <w:rsid w:val="0095409D"/>
    <w:rsid w:val="00960779"/>
    <w:rsid w:val="00984AA1"/>
    <w:rsid w:val="00990222"/>
    <w:rsid w:val="009B7D11"/>
    <w:rsid w:val="009C0A3C"/>
    <w:rsid w:val="009C7C1B"/>
    <w:rsid w:val="009D233E"/>
    <w:rsid w:val="00A26ED6"/>
    <w:rsid w:val="00A41663"/>
    <w:rsid w:val="00AB0730"/>
    <w:rsid w:val="00AF46FD"/>
    <w:rsid w:val="00B4120E"/>
    <w:rsid w:val="00B46E16"/>
    <w:rsid w:val="00B52C33"/>
    <w:rsid w:val="00B634B9"/>
    <w:rsid w:val="00B73D32"/>
    <w:rsid w:val="00B94BB4"/>
    <w:rsid w:val="00BE3144"/>
    <w:rsid w:val="00C17D28"/>
    <w:rsid w:val="00C47182"/>
    <w:rsid w:val="00C52CAA"/>
    <w:rsid w:val="00CC3585"/>
    <w:rsid w:val="00D6511F"/>
    <w:rsid w:val="00E33138"/>
    <w:rsid w:val="00E4330A"/>
    <w:rsid w:val="00F13CF5"/>
    <w:rsid w:val="00F83FE4"/>
    <w:rsid w:val="00F84D89"/>
    <w:rsid w:val="00FC27D9"/>
    <w:rsid w:val="00FE6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824A3"/>
  <w15:chartTrackingRefBased/>
  <w15:docId w15:val="{A156CF6D-4D04-4F7A-9E31-AFA431A56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78C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5F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5FF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50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360C67-57A6-4D0F-B27F-9C3069B914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25</TotalTime>
  <Pages>6</Pages>
  <Words>517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by Rachmadi Putra</dc:creator>
  <cp:keywords/>
  <dc:description/>
  <cp:lastModifiedBy>Bobby Rachmadi Putra</cp:lastModifiedBy>
  <cp:revision>48</cp:revision>
  <dcterms:created xsi:type="dcterms:W3CDTF">2018-04-02T01:46:00Z</dcterms:created>
  <dcterms:modified xsi:type="dcterms:W3CDTF">2018-04-19T13:07:00Z</dcterms:modified>
</cp:coreProperties>
</file>